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用-reduce-实现-map"/>
      <w:bookmarkEnd w:id="21"/>
      <w:r>
        <w:t xml:space="preserve">用 reduce 实现 map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plementMapUsingReduce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cc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unc</w:t>
      </w:r>
      <w:r>
        <w:rPr>
          <w:rStyle w:val="NormalTok"/>
        </w:rPr>
        <w:t xml:space="preserve">(cu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plementMapUsingReduc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2,3,4,5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plementMapUsingReduc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'a!', 'b!', 'c!'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23e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7Z</dcterms:created>
  <dcterms:modified xsi:type="dcterms:W3CDTF">2022-06-04T10:33:17Z</dcterms:modified>
</cp:coreProperties>
</file>